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D75E55" w14:textId="77777777" w:rsidR="00492CD6" w:rsidRPr="00050CFA" w:rsidRDefault="00492CD6" w:rsidP="00492CD6">
      <w:pPr>
        <w:spacing w:after="0"/>
        <w:jc w:val="center"/>
        <w:rPr>
          <w:rFonts w:ascii="Tahoma" w:hAnsi="Tahoma" w:cs="Tahoma"/>
          <w:b/>
          <w:color w:val="121212"/>
          <w:sz w:val="24"/>
          <w:szCs w:val="24"/>
          <w:shd w:val="clear" w:color="auto" w:fill="F5F5F5"/>
        </w:rPr>
      </w:pPr>
      <w:bookmarkStart w:id="0" w:name="_GoBack"/>
      <w:r w:rsidRPr="00050CFA">
        <w:rPr>
          <w:rFonts w:ascii="Tahoma" w:hAnsi="Tahoma" w:cs="Tahoma"/>
          <w:b/>
          <w:color w:val="121212"/>
          <w:sz w:val="24"/>
          <w:szCs w:val="24"/>
          <w:shd w:val="clear" w:color="auto" w:fill="F5F5F5"/>
        </w:rPr>
        <w:t>Notice of Dispatch</w:t>
      </w:r>
    </w:p>
    <w:p w14:paraId="0D4AB53B" w14:textId="77777777" w:rsidR="00492CD6" w:rsidRPr="00050CFA" w:rsidRDefault="00492CD6" w:rsidP="00492CD6">
      <w:pPr>
        <w:spacing w:after="0"/>
        <w:rPr>
          <w:rFonts w:ascii="Tahoma" w:hAnsi="Tahoma" w:cs="Tahoma"/>
          <w:color w:val="121212"/>
          <w:sz w:val="24"/>
          <w:szCs w:val="24"/>
          <w:shd w:val="clear" w:color="auto" w:fill="F5F5F5"/>
        </w:rPr>
      </w:pP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(Company Name)</w:t>
      </w:r>
    </w:p>
    <w:p w14:paraId="06173D74" w14:textId="77777777" w:rsidR="00DC782C" w:rsidRPr="00050CFA" w:rsidRDefault="00492CD6" w:rsidP="00492CD6">
      <w:pPr>
        <w:spacing w:after="0"/>
        <w:rPr>
          <w:rFonts w:ascii="Tahoma" w:hAnsi="Tahoma" w:cs="Tahoma"/>
          <w:sz w:val="24"/>
          <w:szCs w:val="24"/>
        </w:rPr>
      </w:pP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Area Name,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City.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Postal Code : XXXXXX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Phone Number : 0000 - 123456789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b/>
          <w:bCs/>
          <w:color w:val="121212"/>
          <w:sz w:val="24"/>
          <w:szCs w:val="24"/>
          <w:shd w:val="clear" w:color="auto" w:fill="F5F5F5"/>
        </w:rPr>
        <w:t>TO :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The Receiver's Name,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Door Number and Street's Name,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Area Name,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City.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Postal Code : XXXXXXX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Date :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Reference :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Dear _____________,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On _, 19_, the goods ordered by you on our contract dated _, 19_ will be sent to you by _ [Carrier] and should arrive at your place of business on or about _, 19_.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Yours Sincerely,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(The Sender's Signature)</w:t>
      </w:r>
      <w:r w:rsidRPr="00050CFA">
        <w:rPr>
          <w:rFonts w:ascii="Tahoma" w:hAnsi="Tahoma" w:cs="Tahoma"/>
          <w:color w:val="121212"/>
          <w:sz w:val="24"/>
          <w:szCs w:val="24"/>
        </w:rPr>
        <w:br/>
      </w:r>
      <w:r w:rsidRPr="00050CFA">
        <w:rPr>
          <w:rFonts w:ascii="Tahoma" w:hAnsi="Tahoma" w:cs="Tahoma"/>
          <w:color w:val="121212"/>
          <w:sz w:val="24"/>
          <w:szCs w:val="24"/>
          <w:shd w:val="clear" w:color="auto" w:fill="F5F5F5"/>
        </w:rPr>
        <w:t>The Sender's Name</w:t>
      </w:r>
      <w:bookmarkEnd w:id="0"/>
    </w:p>
    <w:sectPr w:rsidR="00DC782C" w:rsidRPr="00050C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MwNjczMTMxNjJQ0lEKTi0uzszPAykwrAUAPWoheCwAAAA="/>
  </w:docVars>
  <w:rsids>
    <w:rsidRoot w:val="00492CD6"/>
    <w:rsid w:val="00050CFA"/>
    <w:rsid w:val="00492CD6"/>
    <w:rsid w:val="00DC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B56EA"/>
  <w15:docId w15:val="{7F7FE6E9-971F-41B5-BDCC-72949B4EA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</Words>
  <Characters>407</Characters>
  <Application>Microsoft Office Word</Application>
  <DocSecurity>0</DocSecurity>
  <Lines>3</Lines>
  <Paragraphs>1</Paragraphs>
  <ScaleCrop>false</ScaleCrop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endiAli Kadiwala</cp:lastModifiedBy>
  <cp:revision>3</cp:revision>
  <dcterms:created xsi:type="dcterms:W3CDTF">2020-02-19T07:34:00Z</dcterms:created>
  <dcterms:modified xsi:type="dcterms:W3CDTF">2020-02-25T09:20:00Z</dcterms:modified>
</cp:coreProperties>
</file>